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3AAB" w:rsidRDefault="00EB39A8" w:rsidP="00E75FDD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B39A8">
        <w:rPr>
          <w:rFonts w:ascii="Times New Roman" w:hAnsi="Times New Roman" w:cs="Times New Roman"/>
          <w:b/>
          <w:sz w:val="28"/>
          <w:szCs w:val="28"/>
          <w:u w:val="single"/>
        </w:rPr>
        <w:t>Project Proposal</w:t>
      </w:r>
    </w:p>
    <w:p w:rsidR="00EB39A8" w:rsidRDefault="00EB39A8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:rsidR="00EB39A8" w:rsidRPr="00EB39A8" w:rsidRDefault="00EB39A8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Team Name:</w:t>
      </w:r>
      <w:r>
        <w:rPr>
          <w:rFonts w:ascii="Times New Roman" w:hAnsi="Times New Roman" w:cs="Times New Roman"/>
          <w:sz w:val="28"/>
          <w:szCs w:val="28"/>
        </w:rPr>
        <w:t xml:space="preserve"> SAM</w:t>
      </w:r>
    </w:p>
    <w:p w:rsidR="00EB39A8" w:rsidRPr="00EB39A8" w:rsidRDefault="00EB39A8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Team Members: </w:t>
      </w:r>
      <w:r>
        <w:rPr>
          <w:rFonts w:ascii="Times New Roman" w:hAnsi="Times New Roman" w:cs="Times New Roman"/>
          <w:sz w:val="28"/>
          <w:szCs w:val="28"/>
        </w:rPr>
        <w:t xml:space="preserve">Saurabh </w:t>
      </w:r>
      <w:proofErr w:type="spellStart"/>
      <w:r>
        <w:rPr>
          <w:rFonts w:ascii="Times New Roman" w:hAnsi="Times New Roman" w:cs="Times New Roman"/>
          <w:sz w:val="28"/>
          <w:szCs w:val="28"/>
        </w:rPr>
        <w:t>Dilip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hingare</w:t>
      </w:r>
      <w:proofErr w:type="spellEnd"/>
      <w:r>
        <w:rPr>
          <w:rFonts w:ascii="Times New Roman" w:hAnsi="Times New Roman" w:cs="Times New Roman"/>
          <w:sz w:val="28"/>
          <w:szCs w:val="28"/>
        </w:rPr>
        <w:t>, Manpreet Kaur, Amritpal Singh</w:t>
      </w:r>
    </w:p>
    <w:p w:rsidR="00EB39A8" w:rsidRPr="00245A6B" w:rsidRDefault="00EB39A8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Project Name:</w:t>
      </w:r>
      <w:r w:rsidR="00245A6B">
        <w:rPr>
          <w:rFonts w:ascii="Times New Roman" w:hAnsi="Times New Roman" w:cs="Times New Roman"/>
          <w:sz w:val="28"/>
          <w:szCs w:val="28"/>
        </w:rPr>
        <w:t xml:space="preserve"> CMS(College Management System)</w:t>
      </w:r>
    </w:p>
    <w:p w:rsidR="00245A6B" w:rsidRDefault="00100510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Project Overview:</w:t>
      </w:r>
      <w:r w:rsidR="00245A6B">
        <w:rPr>
          <w:rFonts w:ascii="Times New Roman" w:hAnsi="Times New Roman" w:cs="Times New Roman"/>
          <w:sz w:val="28"/>
          <w:szCs w:val="28"/>
        </w:rPr>
        <w:t xml:space="preserve"> </w:t>
      </w:r>
    </w:p>
    <w:p w:rsidR="00245A6B" w:rsidRDefault="00245A6B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Design to manage faculty and students database. This application will </w:t>
      </w:r>
    </w:p>
    <w:p w:rsidR="00F365E4" w:rsidRDefault="00245A6B" w:rsidP="00E75FDD">
      <w:pPr>
        <w:spacing w:line="24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Application will help user to keep a track of their profile, courses and schedule. It will be accessible from anywhere, anytime as long as you have valid cred</w:t>
      </w:r>
      <w:r w:rsidR="00F365E4">
        <w:rPr>
          <w:rFonts w:ascii="Times New Roman" w:hAnsi="Times New Roman" w:cs="Times New Roman"/>
          <w:sz w:val="28"/>
          <w:szCs w:val="28"/>
        </w:rPr>
        <w:t xml:space="preserve">entials. </w:t>
      </w:r>
    </w:p>
    <w:p w:rsidR="00F365E4" w:rsidRDefault="00F365E4" w:rsidP="00E75FDD">
      <w:pPr>
        <w:spacing w:line="24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nvironment - .Net Framework, SQL server</w:t>
      </w:r>
    </w:p>
    <w:p w:rsidR="00F365E4" w:rsidRDefault="00F365E4" w:rsidP="00E75FDD">
      <w:pPr>
        <w:spacing w:line="24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anguage - C#, SQL, ADO.NET</w:t>
      </w:r>
    </w:p>
    <w:p w:rsidR="005C1551" w:rsidRPr="005C1551" w:rsidRDefault="005C1551" w:rsidP="00E75FDD">
      <w:pPr>
        <w:spacing w:line="24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Note:</w:t>
      </w:r>
      <w:r>
        <w:rPr>
          <w:rFonts w:ascii="Times New Roman" w:hAnsi="Times New Roman" w:cs="Times New Roman"/>
          <w:sz w:val="28"/>
          <w:szCs w:val="28"/>
        </w:rPr>
        <w:t xml:space="preserve"> Admin can access any data or form, so we are not mentioning his/her name.</w:t>
      </w:r>
    </w:p>
    <w:p w:rsidR="00594808" w:rsidRDefault="00594808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94808">
        <w:rPr>
          <w:rFonts w:ascii="Times New Roman" w:hAnsi="Times New Roman" w:cs="Times New Roman"/>
          <w:b/>
          <w:sz w:val="28"/>
          <w:szCs w:val="28"/>
          <w:u w:val="single"/>
        </w:rPr>
        <w:t>Forms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:-</w:t>
      </w:r>
    </w:p>
    <w:p w:rsidR="00F6581E" w:rsidRDefault="00594808" w:rsidP="00F6581E">
      <w:pPr>
        <w:spacing w:line="24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 </w:t>
      </w:r>
      <w:r w:rsidR="00E75FDD">
        <w:rPr>
          <w:rFonts w:ascii="Times New Roman" w:hAnsi="Times New Roman" w:cs="Times New Roman"/>
          <w:sz w:val="28"/>
          <w:szCs w:val="28"/>
        </w:rPr>
        <w:t xml:space="preserve">Login: </w:t>
      </w:r>
      <w:r w:rsidR="00303FF7">
        <w:rPr>
          <w:rFonts w:ascii="Times New Roman" w:hAnsi="Times New Roman" w:cs="Times New Roman"/>
          <w:sz w:val="28"/>
          <w:szCs w:val="28"/>
        </w:rPr>
        <w:t>- when</w:t>
      </w:r>
      <w:r>
        <w:rPr>
          <w:rFonts w:ascii="Times New Roman" w:hAnsi="Times New Roman" w:cs="Times New Roman"/>
          <w:sz w:val="28"/>
          <w:szCs w:val="28"/>
        </w:rPr>
        <w:t xml:space="preserve"> a user login the system will check </w:t>
      </w:r>
      <w:r w:rsidR="00F6581E">
        <w:rPr>
          <w:rFonts w:ascii="Times New Roman" w:hAnsi="Times New Roman" w:cs="Times New Roman"/>
          <w:sz w:val="28"/>
          <w:szCs w:val="28"/>
        </w:rPr>
        <w:t xml:space="preserve">the </w:t>
      </w:r>
      <w:r w:rsidR="00E75FDD">
        <w:rPr>
          <w:rFonts w:ascii="Times New Roman" w:hAnsi="Times New Roman" w:cs="Times New Roman"/>
          <w:sz w:val="28"/>
          <w:szCs w:val="28"/>
        </w:rPr>
        <w:t xml:space="preserve">user name </w:t>
      </w:r>
      <w:r w:rsidR="00F6581E">
        <w:rPr>
          <w:rFonts w:ascii="Times New Roman" w:hAnsi="Times New Roman" w:cs="Times New Roman"/>
          <w:sz w:val="28"/>
          <w:szCs w:val="28"/>
        </w:rPr>
        <w:t xml:space="preserve">/password </w:t>
      </w:r>
    </w:p>
    <w:p w:rsidR="00594808" w:rsidRDefault="00594808" w:rsidP="00F6581E">
      <w:pPr>
        <w:spacing w:line="240" w:lineRule="auto"/>
        <w:ind w:left="21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validate the user and find the data related to the user profile (student/faculty).</w:t>
      </w:r>
    </w:p>
    <w:p w:rsidR="00E75FDD" w:rsidRDefault="00E75FDD" w:rsidP="00E75FDD">
      <w:pPr>
        <w:spacing w:line="240" w:lineRule="auto"/>
        <w:ind w:left="76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 Grade: - Student can check their marks. Professor can Update/assign </w:t>
      </w:r>
    </w:p>
    <w:p w:rsidR="00594808" w:rsidRDefault="00E75FDD" w:rsidP="00E75FDD">
      <w:pPr>
        <w:spacing w:line="240" w:lineRule="auto"/>
        <w:ind w:left="1488" w:firstLine="672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ade to Students.</w:t>
      </w:r>
    </w:p>
    <w:p w:rsidR="00594808" w:rsidRDefault="00594808" w:rsidP="004A2793">
      <w:pPr>
        <w:spacing w:line="24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 GPA calculator</w:t>
      </w:r>
      <w:r w:rsidR="00303FF7">
        <w:rPr>
          <w:rFonts w:ascii="Times New Roman" w:hAnsi="Times New Roman" w:cs="Times New Roman"/>
          <w:sz w:val="28"/>
          <w:szCs w:val="28"/>
        </w:rPr>
        <w:t>: -</w:t>
      </w:r>
      <w:r w:rsidR="00E75FDD">
        <w:rPr>
          <w:rFonts w:ascii="Times New Roman" w:hAnsi="Times New Roman" w:cs="Times New Roman"/>
          <w:sz w:val="28"/>
          <w:szCs w:val="28"/>
        </w:rPr>
        <w:t xml:space="preserve"> Student can calculate their GPA</w:t>
      </w:r>
      <w:r w:rsidR="004A2793">
        <w:rPr>
          <w:rFonts w:ascii="Times New Roman" w:hAnsi="Times New Roman" w:cs="Times New Roman"/>
          <w:sz w:val="28"/>
          <w:szCs w:val="28"/>
        </w:rPr>
        <w:t>.</w:t>
      </w:r>
      <w:bookmarkStart w:id="0" w:name="_GoBack"/>
      <w:bookmarkEnd w:id="0"/>
      <w:r w:rsidR="00E75FD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B0E98" w:rsidRDefault="00581FD7" w:rsidP="00581FD7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="00594808">
        <w:rPr>
          <w:rFonts w:ascii="Times New Roman" w:hAnsi="Times New Roman" w:cs="Times New Roman"/>
          <w:sz w:val="28"/>
          <w:szCs w:val="28"/>
        </w:rPr>
        <w:t>4. Schedule management</w:t>
      </w:r>
      <w:r w:rsidR="00303FF7">
        <w:rPr>
          <w:rFonts w:ascii="Times New Roman" w:hAnsi="Times New Roman" w:cs="Times New Roman"/>
          <w:sz w:val="28"/>
          <w:szCs w:val="28"/>
        </w:rPr>
        <w:t>: -</w:t>
      </w:r>
      <w:r w:rsidR="0045009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user (</w:t>
      </w:r>
      <w:r w:rsidR="00450099">
        <w:rPr>
          <w:rFonts w:ascii="Times New Roman" w:hAnsi="Times New Roman" w:cs="Times New Roman"/>
          <w:sz w:val="28"/>
          <w:szCs w:val="28"/>
        </w:rPr>
        <w:t xml:space="preserve">student/professor) can check their </w:t>
      </w:r>
      <w:r w:rsidR="00FB0E98">
        <w:rPr>
          <w:rFonts w:ascii="Times New Roman" w:hAnsi="Times New Roman" w:cs="Times New Roman"/>
          <w:sz w:val="28"/>
          <w:szCs w:val="28"/>
        </w:rPr>
        <w:t>schedule.</w:t>
      </w:r>
    </w:p>
    <w:p w:rsidR="00FB0E98" w:rsidRDefault="00FB0E98" w:rsidP="0062175B">
      <w:pPr>
        <w:spacing w:line="240" w:lineRule="auto"/>
        <w:ind w:left="387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udent can change their</w:t>
      </w:r>
      <w:r w:rsidR="0062175B">
        <w:rPr>
          <w:rFonts w:ascii="Times New Roman" w:hAnsi="Times New Roman" w:cs="Times New Roman"/>
          <w:sz w:val="28"/>
          <w:szCs w:val="28"/>
        </w:rPr>
        <w:t xml:space="preserve"> classes and Professor         can </w:t>
      </w:r>
      <w:r>
        <w:rPr>
          <w:rFonts w:ascii="Times New Roman" w:hAnsi="Times New Roman" w:cs="Times New Roman"/>
          <w:sz w:val="28"/>
          <w:szCs w:val="28"/>
        </w:rPr>
        <w:t>check their schedule.</w:t>
      </w:r>
    </w:p>
    <w:p w:rsidR="00594808" w:rsidRDefault="00FB0E98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5.  G</w:t>
      </w:r>
      <w:r w:rsidR="00594808">
        <w:rPr>
          <w:rFonts w:ascii="Times New Roman" w:hAnsi="Times New Roman" w:cs="Times New Roman"/>
          <w:sz w:val="28"/>
          <w:szCs w:val="28"/>
        </w:rPr>
        <w:t>rade</w:t>
      </w:r>
      <w:r w:rsidR="005C1551">
        <w:rPr>
          <w:rFonts w:ascii="Times New Roman" w:hAnsi="Times New Roman" w:cs="Times New Roman"/>
          <w:sz w:val="28"/>
          <w:szCs w:val="28"/>
        </w:rPr>
        <w:t xml:space="preserve"> Report</w:t>
      </w:r>
      <w:r w:rsidR="00303FF7">
        <w:rPr>
          <w:rFonts w:ascii="Times New Roman" w:hAnsi="Times New Roman" w:cs="Times New Roman"/>
          <w:sz w:val="28"/>
          <w:szCs w:val="28"/>
        </w:rPr>
        <w:t xml:space="preserve">: - </w:t>
      </w:r>
      <w:r w:rsidR="005C1551">
        <w:rPr>
          <w:rFonts w:ascii="Times New Roman" w:hAnsi="Times New Roman" w:cs="Times New Roman"/>
          <w:sz w:val="28"/>
          <w:szCs w:val="28"/>
        </w:rPr>
        <w:t>student can check their grade report.</w:t>
      </w:r>
    </w:p>
    <w:p w:rsidR="00FB0E98" w:rsidRDefault="00594808" w:rsidP="00FB0E98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6. Profile Update/create/delete</w:t>
      </w:r>
      <w:r w:rsidR="00303FF7">
        <w:rPr>
          <w:rFonts w:ascii="Times New Roman" w:hAnsi="Times New Roman" w:cs="Times New Roman"/>
          <w:sz w:val="28"/>
          <w:szCs w:val="28"/>
        </w:rPr>
        <w:t>: - admin</w:t>
      </w:r>
      <w:r w:rsidR="00FB0E98">
        <w:rPr>
          <w:rFonts w:ascii="Times New Roman" w:hAnsi="Times New Roman" w:cs="Times New Roman"/>
          <w:sz w:val="28"/>
          <w:szCs w:val="28"/>
        </w:rPr>
        <w:t xml:space="preserve"> can make changes in the </w:t>
      </w:r>
      <w:r w:rsidR="00303FF7">
        <w:rPr>
          <w:rFonts w:ascii="Times New Roman" w:hAnsi="Times New Roman" w:cs="Times New Roman"/>
          <w:sz w:val="28"/>
          <w:szCs w:val="28"/>
        </w:rPr>
        <w:t>user</w:t>
      </w:r>
      <w:r w:rsidR="002D75B0">
        <w:rPr>
          <w:rFonts w:ascii="Times New Roman" w:hAnsi="Times New Roman" w:cs="Times New Roman"/>
          <w:sz w:val="28"/>
          <w:szCs w:val="28"/>
        </w:rPr>
        <w:t>’</w:t>
      </w:r>
      <w:r w:rsidR="00303FF7">
        <w:rPr>
          <w:rFonts w:ascii="Times New Roman" w:hAnsi="Times New Roman" w:cs="Times New Roman"/>
          <w:sz w:val="28"/>
          <w:szCs w:val="28"/>
        </w:rPr>
        <w:t>s</w:t>
      </w:r>
      <w:r w:rsidR="00FB0E9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594808" w:rsidRDefault="00FB0E98" w:rsidP="00FB0E98">
      <w:pPr>
        <w:spacing w:line="240" w:lineRule="auto"/>
        <w:ind w:left="360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file</w:t>
      </w:r>
    </w:p>
    <w:p w:rsidR="00594808" w:rsidRDefault="00FB0E98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927EA0" w:rsidRDefault="00927EA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594808" w:rsidRDefault="00594808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Table: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927EA0" w:rsidRDefault="00594808" w:rsidP="00927EA0">
      <w:pPr>
        <w:spacing w:line="24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 Students</w:t>
      </w:r>
      <w:r w:rsidR="00927EA0">
        <w:rPr>
          <w:rFonts w:ascii="Times New Roman" w:hAnsi="Times New Roman" w:cs="Times New Roman"/>
          <w:sz w:val="28"/>
          <w:szCs w:val="28"/>
        </w:rPr>
        <w:t xml:space="preserve">: - store students </w:t>
      </w:r>
      <w:r w:rsidR="006D609B">
        <w:rPr>
          <w:rFonts w:ascii="Times New Roman" w:hAnsi="Times New Roman" w:cs="Times New Roman"/>
          <w:sz w:val="28"/>
          <w:szCs w:val="28"/>
        </w:rPr>
        <w:t>information (</w:t>
      </w:r>
      <w:r w:rsidR="00927EA0">
        <w:rPr>
          <w:rFonts w:ascii="Times New Roman" w:hAnsi="Times New Roman" w:cs="Times New Roman"/>
          <w:sz w:val="28"/>
          <w:szCs w:val="28"/>
        </w:rPr>
        <w:t xml:space="preserve">id, username, Name, address, </w:t>
      </w:r>
    </w:p>
    <w:p w:rsidR="00594808" w:rsidRDefault="00927EA0" w:rsidP="00927EA0">
      <w:pPr>
        <w:spacing w:line="240" w:lineRule="auto"/>
        <w:ind w:left="144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hone, etc.).</w:t>
      </w:r>
    </w:p>
    <w:p w:rsidR="00594808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2</w:t>
      </w:r>
      <w:r w:rsidR="006D609B">
        <w:rPr>
          <w:rFonts w:ascii="Times New Roman" w:hAnsi="Times New Roman" w:cs="Times New Roman"/>
          <w:sz w:val="28"/>
          <w:szCs w:val="28"/>
        </w:rPr>
        <w:t>. Staff: - store staff information (id, username, Name, address, phone, etc.).</w:t>
      </w:r>
    </w:p>
    <w:p w:rsidR="006D609B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3</w:t>
      </w:r>
      <w:r w:rsidR="00594808">
        <w:rPr>
          <w:rFonts w:ascii="Times New Roman" w:hAnsi="Times New Roman" w:cs="Times New Roman"/>
          <w:sz w:val="28"/>
          <w:szCs w:val="28"/>
        </w:rPr>
        <w:t xml:space="preserve">. </w:t>
      </w:r>
      <w:r w:rsidR="00927EA0">
        <w:rPr>
          <w:rFonts w:ascii="Times New Roman" w:hAnsi="Times New Roman" w:cs="Times New Roman"/>
          <w:sz w:val="28"/>
          <w:szCs w:val="28"/>
        </w:rPr>
        <w:t>Marks</w:t>
      </w:r>
      <w:r w:rsidR="006D609B">
        <w:rPr>
          <w:rFonts w:ascii="Times New Roman" w:hAnsi="Times New Roman" w:cs="Times New Roman"/>
          <w:sz w:val="28"/>
          <w:szCs w:val="28"/>
        </w:rPr>
        <w:t xml:space="preserve">: - store marks of the students (student id, professor id, “courses </w:t>
      </w:r>
    </w:p>
    <w:p w:rsidR="00594808" w:rsidRDefault="006D609B" w:rsidP="006D609B">
      <w:pPr>
        <w:spacing w:line="240" w:lineRule="auto"/>
        <w:ind w:left="144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lumn”).</w:t>
      </w:r>
    </w:p>
    <w:p w:rsidR="006D609B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4</w:t>
      </w:r>
      <w:r w:rsidR="00E75FDD">
        <w:rPr>
          <w:rFonts w:ascii="Times New Roman" w:hAnsi="Times New Roman" w:cs="Times New Roman"/>
          <w:sz w:val="28"/>
          <w:szCs w:val="28"/>
        </w:rPr>
        <w:t>. Timet</w:t>
      </w:r>
      <w:r w:rsidR="00594808">
        <w:rPr>
          <w:rFonts w:ascii="Times New Roman" w:hAnsi="Times New Roman" w:cs="Times New Roman"/>
          <w:sz w:val="28"/>
          <w:szCs w:val="28"/>
        </w:rPr>
        <w:t>able</w:t>
      </w:r>
      <w:r w:rsidR="006D609B">
        <w:rPr>
          <w:rFonts w:ascii="Times New Roman" w:hAnsi="Times New Roman" w:cs="Times New Roman"/>
          <w:sz w:val="28"/>
          <w:szCs w:val="28"/>
        </w:rPr>
        <w:t xml:space="preserve">: - store students and staff timetable (student id, professor id, </w:t>
      </w:r>
    </w:p>
    <w:p w:rsidR="00594808" w:rsidRDefault="006D609B" w:rsidP="006D609B">
      <w:pPr>
        <w:spacing w:line="240" w:lineRule="auto"/>
        <w:ind w:left="144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classes timing”).</w:t>
      </w:r>
    </w:p>
    <w:p w:rsidR="00D11A53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lasses: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D11A53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1. Student</w:t>
      </w:r>
    </w:p>
    <w:p w:rsidR="00D11A53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2. Staff</w:t>
      </w:r>
    </w:p>
    <w:p w:rsidR="00D11A53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2.1 Professor</w:t>
      </w:r>
    </w:p>
    <w:p w:rsidR="00D11A53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2.2 Administrator</w:t>
      </w:r>
    </w:p>
    <w:p w:rsidR="00D11A53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3. Grade report</w:t>
      </w:r>
    </w:p>
    <w:p w:rsidR="00D11A53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4. </w:t>
      </w:r>
      <w:r w:rsidR="00F77BDB">
        <w:rPr>
          <w:rFonts w:ascii="Times New Roman" w:hAnsi="Times New Roman" w:cs="Times New Roman"/>
          <w:sz w:val="28"/>
          <w:szCs w:val="28"/>
        </w:rPr>
        <w:t xml:space="preserve">Staff </w:t>
      </w:r>
      <w:r>
        <w:rPr>
          <w:rFonts w:ascii="Times New Roman" w:hAnsi="Times New Roman" w:cs="Times New Roman"/>
          <w:sz w:val="28"/>
          <w:szCs w:val="28"/>
        </w:rPr>
        <w:t>Schedule</w:t>
      </w:r>
    </w:p>
    <w:p w:rsidR="00D11A53" w:rsidRDefault="00D11A53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5. </w:t>
      </w:r>
      <w:r w:rsidR="00F77BDB">
        <w:rPr>
          <w:rFonts w:ascii="Times New Roman" w:hAnsi="Times New Roman" w:cs="Times New Roman"/>
          <w:sz w:val="28"/>
          <w:szCs w:val="28"/>
        </w:rPr>
        <w:t xml:space="preserve">Student </w:t>
      </w:r>
      <w:r>
        <w:rPr>
          <w:rFonts w:ascii="Times New Roman" w:hAnsi="Times New Roman" w:cs="Times New Roman"/>
          <w:sz w:val="28"/>
          <w:szCs w:val="28"/>
        </w:rPr>
        <w:t>Timetable</w:t>
      </w:r>
    </w:p>
    <w:p w:rsidR="00E75FDD" w:rsidRDefault="00E75FDD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F365E4" w:rsidRDefault="00F365E4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 </w:t>
      </w:r>
      <w:proofErr w:type="gramStart"/>
      <w:r>
        <w:rPr>
          <w:rFonts w:ascii="Times New Roman" w:hAnsi="Times New Roman" w:cs="Times New Roman"/>
          <w:b/>
          <w:sz w:val="28"/>
          <w:szCs w:val="28"/>
          <w:u w:val="single"/>
        </w:rPr>
        <w:t>Duration:-</w:t>
      </w:r>
      <w:proofErr w:type="gramEnd"/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4-5 weeks</w:t>
      </w:r>
    </w:p>
    <w:p w:rsidR="00F365E4" w:rsidRDefault="00F365E4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Work Assignment: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5C1551" w:rsidRDefault="00F365E4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Saurabh </w:t>
      </w:r>
      <w:proofErr w:type="spellStart"/>
      <w:r>
        <w:rPr>
          <w:rFonts w:ascii="Times New Roman" w:hAnsi="Times New Roman" w:cs="Times New Roman"/>
          <w:sz w:val="28"/>
          <w:szCs w:val="28"/>
        </w:rPr>
        <w:t>Dilip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hingare</w:t>
      </w:r>
      <w:proofErr w:type="spellEnd"/>
      <w:r>
        <w:rPr>
          <w:rFonts w:ascii="Times New Roman" w:hAnsi="Times New Roman" w:cs="Times New Roman"/>
          <w:sz w:val="28"/>
          <w:szCs w:val="28"/>
        </w:rPr>
        <w:t>:-</w:t>
      </w:r>
    </w:p>
    <w:p w:rsidR="005C1551" w:rsidRDefault="005C1551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2D588A">
        <w:rPr>
          <w:rFonts w:ascii="Times New Roman" w:hAnsi="Times New Roman" w:cs="Times New Roman"/>
          <w:sz w:val="28"/>
          <w:szCs w:val="28"/>
        </w:rPr>
        <w:t>Forms</w:t>
      </w:r>
      <w:r>
        <w:rPr>
          <w:rFonts w:ascii="Times New Roman" w:hAnsi="Times New Roman" w:cs="Times New Roman"/>
          <w:sz w:val="28"/>
          <w:szCs w:val="28"/>
        </w:rPr>
        <w:t>: - Login, Grade.</w:t>
      </w:r>
    </w:p>
    <w:p w:rsidR="005C1551" w:rsidRDefault="005C1551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Tables: - Students, staff.</w:t>
      </w:r>
    </w:p>
    <w:p w:rsidR="005C1551" w:rsidRDefault="005C1551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proofErr w:type="gramStart"/>
      <w:r>
        <w:rPr>
          <w:rFonts w:ascii="Times New Roman" w:hAnsi="Times New Roman" w:cs="Times New Roman"/>
          <w:sz w:val="28"/>
          <w:szCs w:val="28"/>
        </w:rPr>
        <w:t>Classes:-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Student, Staff(include sub classes).</w:t>
      </w:r>
    </w:p>
    <w:p w:rsidR="005C1551" w:rsidRDefault="00F365E4" w:rsidP="005C1551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Amritpal Singh:-</w:t>
      </w:r>
      <w:r w:rsidR="005C1551">
        <w:rPr>
          <w:rFonts w:ascii="Times New Roman" w:hAnsi="Times New Roman" w:cs="Times New Roman"/>
          <w:sz w:val="28"/>
          <w:szCs w:val="28"/>
        </w:rPr>
        <w:t xml:space="preserve"> </w:t>
      </w:r>
    </w:p>
    <w:p w:rsidR="005C1551" w:rsidRDefault="005C1551" w:rsidP="005C1551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2D588A">
        <w:rPr>
          <w:rFonts w:ascii="Times New Roman" w:hAnsi="Times New Roman" w:cs="Times New Roman"/>
          <w:sz w:val="28"/>
          <w:szCs w:val="28"/>
        </w:rPr>
        <w:t>Forms</w:t>
      </w:r>
      <w:r>
        <w:rPr>
          <w:rFonts w:ascii="Times New Roman" w:hAnsi="Times New Roman" w:cs="Times New Roman"/>
          <w:sz w:val="28"/>
          <w:szCs w:val="28"/>
        </w:rPr>
        <w:t>: - GPA Calculator,</w:t>
      </w:r>
      <w:r w:rsidR="00611AF2">
        <w:rPr>
          <w:rFonts w:ascii="Times New Roman" w:hAnsi="Times New Roman" w:cs="Times New Roman"/>
          <w:sz w:val="28"/>
          <w:szCs w:val="28"/>
        </w:rPr>
        <w:t xml:space="preserve"> Grade report</w:t>
      </w:r>
    </w:p>
    <w:p w:rsidR="005C1551" w:rsidRDefault="00670FDB" w:rsidP="005C1551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Tables: - </w:t>
      </w:r>
      <w:r w:rsidR="005C1551">
        <w:rPr>
          <w:rFonts w:ascii="Times New Roman" w:hAnsi="Times New Roman" w:cs="Times New Roman"/>
          <w:sz w:val="28"/>
          <w:szCs w:val="28"/>
        </w:rPr>
        <w:t>Timetable.</w:t>
      </w:r>
    </w:p>
    <w:p w:rsidR="005C1551" w:rsidRDefault="005C1551" w:rsidP="005C1551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proofErr w:type="gramStart"/>
      <w:r>
        <w:rPr>
          <w:rFonts w:ascii="Times New Roman" w:hAnsi="Times New Roman" w:cs="Times New Roman"/>
          <w:sz w:val="28"/>
          <w:szCs w:val="28"/>
        </w:rPr>
        <w:t>Classes:-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Grade Report, Schedule</w:t>
      </w:r>
    </w:p>
    <w:p w:rsidR="005C1551" w:rsidRDefault="005C1551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670FDB" w:rsidRDefault="00F365E4" w:rsidP="00670FDB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Manpreet Kaur:-</w:t>
      </w:r>
      <w:r w:rsidR="00670FDB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70FDB" w:rsidRDefault="00670FDB" w:rsidP="00670FDB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A34EEC">
        <w:rPr>
          <w:rFonts w:ascii="Times New Roman" w:hAnsi="Times New Roman" w:cs="Times New Roman"/>
          <w:sz w:val="28"/>
          <w:szCs w:val="28"/>
        </w:rPr>
        <w:t>Forms</w:t>
      </w:r>
      <w:r>
        <w:rPr>
          <w:rFonts w:ascii="Times New Roman" w:hAnsi="Times New Roman" w:cs="Times New Roman"/>
          <w:sz w:val="28"/>
          <w:szCs w:val="28"/>
        </w:rPr>
        <w:t>: - Profile Update/create/delete</w:t>
      </w:r>
    </w:p>
    <w:p w:rsidR="00670FDB" w:rsidRDefault="00670FDB" w:rsidP="00670FDB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Tables: - Timetable.</w:t>
      </w:r>
    </w:p>
    <w:p w:rsidR="00670FDB" w:rsidRDefault="00670FDB" w:rsidP="00670FDB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proofErr w:type="gramStart"/>
      <w:r>
        <w:rPr>
          <w:rFonts w:ascii="Times New Roman" w:hAnsi="Times New Roman" w:cs="Times New Roman"/>
          <w:sz w:val="28"/>
          <w:szCs w:val="28"/>
        </w:rPr>
        <w:t>Classes:-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Timetable.</w:t>
      </w:r>
    </w:p>
    <w:p w:rsidR="00EE42C2" w:rsidRDefault="00EE42C2" w:rsidP="00EE42C2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Note:</w:t>
      </w:r>
    </w:p>
    <w:p w:rsidR="00EE42C2" w:rsidRPr="00EE42C2" w:rsidRDefault="00EE42C2" w:rsidP="00EE42C2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is not the final project’s blue print. It will be change or modify according project’s needs.</w:t>
      </w:r>
    </w:p>
    <w:p w:rsidR="00F365E4" w:rsidRPr="00F365E4" w:rsidRDefault="00F365E4" w:rsidP="00E75FDD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245A6B" w:rsidRPr="00100510" w:rsidRDefault="00245A6B" w:rsidP="00E75FDD">
      <w:pPr>
        <w:spacing w:line="24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00510" w:rsidRDefault="00100510" w:rsidP="00E75FDD">
      <w:pPr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sectPr w:rsidR="001005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TOwNLU0NTc3MjFX0lEKTi0uzszPAykwqQUAEhPWjSwAAAA="/>
  </w:docVars>
  <w:rsids>
    <w:rsidRoot w:val="00EB39A8"/>
    <w:rsid w:val="00056758"/>
    <w:rsid w:val="000D3AAB"/>
    <w:rsid w:val="00100510"/>
    <w:rsid w:val="00245A6B"/>
    <w:rsid w:val="002D588A"/>
    <w:rsid w:val="002D75B0"/>
    <w:rsid w:val="00303FF7"/>
    <w:rsid w:val="00343E07"/>
    <w:rsid w:val="00450099"/>
    <w:rsid w:val="004A2793"/>
    <w:rsid w:val="00581FD7"/>
    <w:rsid w:val="00594808"/>
    <w:rsid w:val="005C1551"/>
    <w:rsid w:val="00611AF2"/>
    <w:rsid w:val="0062175B"/>
    <w:rsid w:val="00634DB4"/>
    <w:rsid w:val="00670FDB"/>
    <w:rsid w:val="006D609B"/>
    <w:rsid w:val="007527CB"/>
    <w:rsid w:val="008834DB"/>
    <w:rsid w:val="0090027E"/>
    <w:rsid w:val="00927EA0"/>
    <w:rsid w:val="00A34EEC"/>
    <w:rsid w:val="00B47841"/>
    <w:rsid w:val="00BF5AD4"/>
    <w:rsid w:val="00D11A53"/>
    <w:rsid w:val="00D437A9"/>
    <w:rsid w:val="00E75FDD"/>
    <w:rsid w:val="00EB39A8"/>
    <w:rsid w:val="00EE42C2"/>
    <w:rsid w:val="00F365E4"/>
    <w:rsid w:val="00F6581E"/>
    <w:rsid w:val="00F77BDB"/>
    <w:rsid w:val="00FB0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3EB61"/>
  <w15:chartTrackingRefBased/>
  <w15:docId w15:val="{017D7C45-5437-456A-B2A5-EFB2AF879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4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ridan College</Company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pal Singh</dc:creator>
  <cp:keywords/>
  <dc:description/>
  <cp:lastModifiedBy>amritpal singh</cp:lastModifiedBy>
  <cp:revision>38</cp:revision>
  <dcterms:created xsi:type="dcterms:W3CDTF">2017-10-10T21:54:00Z</dcterms:created>
  <dcterms:modified xsi:type="dcterms:W3CDTF">2019-10-17T09:25:00Z</dcterms:modified>
</cp:coreProperties>
</file>